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2EA0" w:rsidRDefault="00816396" w:rsidP="00430124">
      <w:pPr>
        <w:pStyle w:val="Title"/>
      </w:pPr>
      <w:r>
        <w:t xml:space="preserve">Lab </w:t>
      </w:r>
      <w:r w:rsidR="00D70B6A">
        <w:t>16 Diamond Drawer</w:t>
      </w:r>
    </w:p>
    <w:p w:rsidR="00430124" w:rsidRPr="00430124" w:rsidRDefault="00220227" w:rsidP="00430124">
      <w:pPr>
        <w:pStyle w:val="Subtitle"/>
        <w:rPr>
          <w:rStyle w:val="SubtleEmphasis"/>
        </w:rPr>
      </w:pPr>
      <w:bookmarkStart w:id="0" w:name="_Hlk16425328"/>
      <w:r>
        <w:rPr>
          <w:rStyle w:val="SubtleEmphasis"/>
        </w:rPr>
        <w:t>Bradley</w:t>
      </w:r>
      <w:r w:rsidR="00430124" w:rsidRPr="00430124">
        <w:rPr>
          <w:rStyle w:val="SubtleEmphasis"/>
        </w:rPr>
        <w:t xml:space="preserve"> </w:t>
      </w:r>
      <w:r>
        <w:rPr>
          <w:rStyle w:val="SubtleEmphasis"/>
        </w:rPr>
        <w:t>Grose</w:t>
      </w:r>
    </w:p>
    <w:bookmarkEnd w:id="0"/>
    <w:p w:rsidR="00816396" w:rsidRDefault="00CF12B0" w:rsidP="00CF12B0">
      <w:pPr>
        <w:pStyle w:val="Heading1"/>
      </w:pPr>
      <w:r>
        <w:t>Problem</w:t>
      </w:r>
    </w:p>
    <w:p w:rsidR="0074032B" w:rsidRPr="0074032B" w:rsidRDefault="0074032B" w:rsidP="0074032B">
      <w:r>
        <w:t>In</w:t>
      </w:r>
      <w:r w:rsidR="00FB6A6D">
        <w:t xml:space="preserve"> this lab, we will be using a premade driver to create an interface that will draw a diamond using an input size out offset by the user. The diamond will be drawn using stars and will keep running until the user tells the code to quit. </w:t>
      </w:r>
    </w:p>
    <w:p w:rsidR="008963E8" w:rsidRDefault="00CF12B0" w:rsidP="008963E8">
      <w:pPr>
        <w:pStyle w:val="Heading1"/>
      </w:pPr>
      <w:r>
        <w:t>Solution</w:t>
      </w:r>
    </w:p>
    <w:p w:rsidR="00F41C76" w:rsidRPr="00F41C76" w:rsidRDefault="00F41C76" w:rsidP="00F41C76">
      <w:r>
        <w:t xml:space="preserve">For my solution, I utilized the given driver, as well as </w:t>
      </w:r>
      <w:proofErr w:type="spellStart"/>
      <w:r>
        <w:t>ShapeBasics</w:t>
      </w:r>
      <w:proofErr w:type="spellEnd"/>
      <w:r>
        <w:t xml:space="preserve"> and </w:t>
      </w:r>
      <w:proofErr w:type="spellStart"/>
      <w:r>
        <w:t>ShapeInterface</w:t>
      </w:r>
      <w:proofErr w:type="spellEnd"/>
      <w:r>
        <w:t xml:space="preserve">. Then I created a class Diamond that extends </w:t>
      </w:r>
      <w:proofErr w:type="spellStart"/>
      <w:r>
        <w:t>ShapeBasics</w:t>
      </w:r>
      <w:proofErr w:type="spellEnd"/>
      <w:r>
        <w:t xml:space="preserve"> and implements the diamond interface. This has the constructor to create the width and call the super class for offset. Then it has a setter that checks for valid values for width. Then I have two voids, one that draws the top and one that draws the bottom. It takes the width and divides it by 2 and subtracts 1 to see how many spaces it needs to skip. It runs a for loop to do the length, subtracting or adding to the start position depending which way it is going. It calls a static void to print out spaces before adding the star to make the diamond. For Diamond interface, it sets up the </w:t>
      </w:r>
      <w:proofErr w:type="spellStart"/>
      <w:r>
        <w:t>setWidth</w:t>
      </w:r>
      <w:proofErr w:type="spellEnd"/>
      <w:r>
        <w:t xml:space="preserve"> it to be called in the Diamond class file.</w:t>
      </w:r>
    </w:p>
    <w:p w:rsidR="00CF12B0" w:rsidRDefault="00CA6257" w:rsidP="00CF12B0">
      <w:pPr>
        <w:pStyle w:val="Heading1"/>
      </w:pPr>
      <w:bookmarkStart w:id="1" w:name="_Hlk16500151"/>
      <w:r>
        <w:t xml:space="preserve">Implementation </w:t>
      </w:r>
      <w:r w:rsidR="00CF12B0">
        <w:t>Problems Encountered</w:t>
      </w:r>
    </w:p>
    <w:p w:rsidR="00CF55D7" w:rsidRPr="00CF55D7" w:rsidRDefault="00CF55D7" w:rsidP="00CF55D7">
      <w:r>
        <w:t xml:space="preserve">There were no problems that I encountered </w:t>
      </w:r>
      <w:r w:rsidR="000338CE">
        <w:t>in</w:t>
      </w:r>
      <w:r>
        <w:t xml:space="preserve"> the code.</w:t>
      </w:r>
    </w:p>
    <w:bookmarkEnd w:id="1"/>
    <w:p w:rsidR="0020697A" w:rsidRDefault="00F93CE0" w:rsidP="0020697A">
      <w:pPr>
        <w:pStyle w:val="Heading1"/>
      </w:pPr>
      <w:r>
        <w:t xml:space="preserve">Lab Report </w:t>
      </w:r>
      <w:r w:rsidR="0020697A">
        <w:t>Questions</w:t>
      </w:r>
    </w:p>
    <w:p w:rsidR="001C3844" w:rsidRDefault="00F41C76" w:rsidP="00D9772B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can’t create instances of interfaces, rather only reference it within objects.</w:t>
      </w:r>
    </w:p>
    <w:p w:rsidR="00F41C76" w:rsidRPr="008965E5" w:rsidRDefault="00F41C76" w:rsidP="00D9772B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can inherit and implement as many classes or interfaces as needed in a code.</w:t>
      </w:r>
      <w:bookmarkStart w:id="2" w:name="_GoBack"/>
      <w:bookmarkEnd w:id="2"/>
    </w:p>
    <w:sectPr w:rsidR="00F41C76" w:rsidRPr="008965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F64A98"/>
    <w:multiLevelType w:val="hybridMultilevel"/>
    <w:tmpl w:val="E3F820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2224B"/>
    <w:multiLevelType w:val="multilevel"/>
    <w:tmpl w:val="9086E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DAzsDQ2NTIzNLVQ0lEKTi0uzszPAykwqgUAl+c04SwAAAA="/>
  </w:docVars>
  <w:rsids>
    <w:rsidRoot w:val="00E91EF0"/>
    <w:rsid w:val="000338CE"/>
    <w:rsid w:val="000C39AB"/>
    <w:rsid w:val="00110C56"/>
    <w:rsid w:val="00113EBA"/>
    <w:rsid w:val="00136760"/>
    <w:rsid w:val="00156A6F"/>
    <w:rsid w:val="0019387E"/>
    <w:rsid w:val="001C3844"/>
    <w:rsid w:val="0020697A"/>
    <w:rsid w:val="00220227"/>
    <w:rsid w:val="00226519"/>
    <w:rsid w:val="002B364D"/>
    <w:rsid w:val="002C5757"/>
    <w:rsid w:val="002D2EA0"/>
    <w:rsid w:val="00430124"/>
    <w:rsid w:val="00455BC9"/>
    <w:rsid w:val="004A6DCF"/>
    <w:rsid w:val="004C09E7"/>
    <w:rsid w:val="00511A6C"/>
    <w:rsid w:val="00562EBE"/>
    <w:rsid w:val="0057507B"/>
    <w:rsid w:val="005E59AC"/>
    <w:rsid w:val="0062204E"/>
    <w:rsid w:val="006F70C0"/>
    <w:rsid w:val="0074032B"/>
    <w:rsid w:val="00743BC3"/>
    <w:rsid w:val="007E7FCD"/>
    <w:rsid w:val="00816396"/>
    <w:rsid w:val="00855526"/>
    <w:rsid w:val="00880DD3"/>
    <w:rsid w:val="008963E8"/>
    <w:rsid w:val="008965E5"/>
    <w:rsid w:val="009C3C82"/>
    <w:rsid w:val="009F18F9"/>
    <w:rsid w:val="00AA483C"/>
    <w:rsid w:val="00AD0613"/>
    <w:rsid w:val="00B10C4F"/>
    <w:rsid w:val="00B136E1"/>
    <w:rsid w:val="00B4319A"/>
    <w:rsid w:val="00C70228"/>
    <w:rsid w:val="00CA6257"/>
    <w:rsid w:val="00CF12B0"/>
    <w:rsid w:val="00CF55D7"/>
    <w:rsid w:val="00D22AF0"/>
    <w:rsid w:val="00D520BF"/>
    <w:rsid w:val="00D70B6A"/>
    <w:rsid w:val="00E75830"/>
    <w:rsid w:val="00E82A6A"/>
    <w:rsid w:val="00E910B7"/>
    <w:rsid w:val="00E91EF0"/>
    <w:rsid w:val="00EE26DE"/>
    <w:rsid w:val="00F41C76"/>
    <w:rsid w:val="00F93CE0"/>
    <w:rsid w:val="00F954C7"/>
    <w:rsid w:val="00FB6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ED3DA"/>
  <w15:docId w15:val="{7EC4FA63-1361-4E60-8A47-F53B3E326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12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12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F12B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12B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012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30124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430124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5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5D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F55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8646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4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967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613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4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9844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63746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00t</dc:creator>
  <cp:keywords/>
  <dc:description/>
  <cp:lastModifiedBy>GROSE, BRADLEY P</cp:lastModifiedBy>
  <cp:revision>5</cp:revision>
  <dcterms:created xsi:type="dcterms:W3CDTF">2019-11-04T21:24:00Z</dcterms:created>
  <dcterms:modified xsi:type="dcterms:W3CDTF">2019-11-05T02:09:00Z</dcterms:modified>
</cp:coreProperties>
</file>